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488A8443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BE75DD">
        <w:rPr>
          <w:rFonts w:ascii="Arial" w:hAnsi="Arial" w:cs="Arial"/>
          <w:w w:val="120"/>
          <w:sz w:val="22"/>
          <w:szCs w:val="22"/>
        </w:rPr>
        <w:t>6</w:t>
      </w:r>
      <w:r w:rsidR="002A6DA8">
        <w:rPr>
          <w:rFonts w:ascii="Arial" w:hAnsi="Arial" w:cs="Arial"/>
          <w:w w:val="120"/>
          <w:sz w:val="22"/>
          <w:szCs w:val="22"/>
        </w:rPr>
        <w:t xml:space="preserve"> </w:t>
      </w:r>
      <w:r w:rsidR="002A6DA8" w:rsidRPr="002A6DA8">
        <w:rPr>
          <w:rFonts w:ascii="Arial" w:hAnsi="Arial" w:cs="Arial"/>
          <w:w w:val="120"/>
          <w:sz w:val="22"/>
          <w:szCs w:val="22"/>
          <w:highlight w:val="yellow"/>
        </w:rPr>
        <w:t>[ANSWERS]</w:t>
      </w:r>
    </w:p>
    <w:p w14:paraId="0C6B4763" w14:textId="5E21C63C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8"/>
          <w:szCs w:val="28"/>
        </w:rPr>
        <w:t xml:space="preserve">Wireless </w:t>
      </w:r>
      <w:r w:rsidR="00BE75DD"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8"/>
          <w:szCs w:val="28"/>
        </w:rPr>
        <w:t>Security</w:t>
      </w:r>
      <w:r w:rsidR="00BE75DD">
        <w:rPr>
          <w:rFonts w:ascii="Arial" w:hAnsi="Arial" w:cs="Arial"/>
          <w:b/>
          <w:bCs/>
          <w:w w:val="115"/>
          <w:sz w:val="28"/>
          <w:szCs w:val="28"/>
        </w:rPr>
        <w:t xml:space="preserve">   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</w:t>
      </w:r>
      <w:r w:rsidR="005F5AE7" w:rsidRPr="002A6DA8">
        <w:rPr>
          <w:rFonts w:ascii="Arial" w:eastAsiaTheme="majorEastAsia" w:hAnsi="Arial" w:cs="Arial"/>
          <w:spacing w:val="22"/>
          <w:w w:val="120"/>
          <w:kern w:val="28"/>
        </w:rPr>
        <w:t>Due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 </w:t>
      </w:r>
      <w:r w:rsidR="005F5AE7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Date: </w:t>
      </w:r>
      <w:r w:rsidR="003004D7" w:rsidRPr="002A6DA8">
        <w:rPr>
          <w:rFonts w:ascii="Arial" w:eastAsiaTheme="majorEastAsia" w:hAnsi="Arial" w:cs="Arial"/>
          <w:spacing w:val="22"/>
          <w:w w:val="120"/>
          <w:kern w:val="28"/>
        </w:rPr>
        <w:t>xx</w:t>
      </w:r>
      <w:r w:rsidR="005F5AE7" w:rsidRPr="002A6DA8">
        <w:rPr>
          <w:rFonts w:ascii="Arial" w:eastAsiaTheme="majorEastAsia" w:hAnsi="Arial" w:cs="Arial"/>
          <w:spacing w:val="22"/>
          <w:w w:val="120"/>
          <w:kern w:val="28"/>
        </w:rPr>
        <w:t>/</w:t>
      </w:r>
      <w:r w:rsidR="003004D7" w:rsidRPr="002A6DA8">
        <w:rPr>
          <w:rFonts w:ascii="Arial" w:eastAsiaTheme="majorEastAsia" w:hAnsi="Arial" w:cs="Arial"/>
          <w:spacing w:val="22"/>
          <w:w w:val="120"/>
          <w:kern w:val="28"/>
        </w:rPr>
        <w:t>xx</w:t>
      </w:r>
      <w:r w:rsidR="005F5AE7" w:rsidRPr="002A6DA8">
        <w:rPr>
          <w:rFonts w:ascii="Arial" w:eastAsiaTheme="majorEastAsia" w:hAnsi="Arial" w:cs="Arial"/>
          <w:spacing w:val="22"/>
          <w:w w:val="120"/>
          <w:kern w:val="28"/>
        </w:rPr>
        <w:t>/202</w:t>
      </w:r>
      <w:r w:rsidR="00314936" w:rsidRPr="002A6DA8">
        <w:rPr>
          <w:rFonts w:ascii="Arial" w:eastAsiaTheme="majorEastAsia" w:hAnsi="Arial" w:cs="Arial"/>
          <w:spacing w:val="22"/>
          <w:w w:val="120"/>
          <w:kern w:val="28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2A6DA8" w:rsidRDefault="000F4E8F" w:rsidP="000F4E8F">
      <w:pPr>
        <w:pStyle w:val="BodyText"/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</w:pPr>
      <w:r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  <w:t>Practice Question #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0500D7F5" w:rsidR="000F4E8F" w:rsidRPr="002A6DA8" w:rsidRDefault="000F4E8F" w:rsidP="000F4E8F">
      <w:pPr>
        <w:pStyle w:val="BodyText"/>
        <w:rPr>
          <w:rFonts w:ascii="Arial" w:eastAsiaTheme="majorEastAsia" w:hAnsi="Arial" w:cs="Arial"/>
          <w:spacing w:val="22"/>
          <w:w w:val="120"/>
          <w:kern w:val="28"/>
        </w:rPr>
      </w:pP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List </w:t>
      </w:r>
      <w:r w:rsidR="00BE75DD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and </w:t>
      </w:r>
      <w:r w:rsidR="000C5E8A" w:rsidRPr="002A6DA8">
        <w:rPr>
          <w:rFonts w:ascii="Arial" w:eastAsiaTheme="majorEastAsia" w:hAnsi="Arial" w:cs="Arial"/>
          <w:spacing w:val="22"/>
          <w:w w:val="120"/>
          <w:kern w:val="28"/>
        </w:rPr>
        <w:t>d</w:t>
      </w:r>
      <w:r w:rsidR="00BE75DD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escribe </w:t>
      </w:r>
      <w:r w:rsidR="00B35835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(in terms of strengths and weaknesses) 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the </w:t>
      </w:r>
      <w:r w:rsidR="000C5E8A" w:rsidRPr="002A6DA8">
        <w:rPr>
          <w:rFonts w:ascii="Arial" w:eastAsiaTheme="majorEastAsia" w:hAnsi="Arial" w:cs="Arial"/>
          <w:spacing w:val="22"/>
          <w:w w:val="120"/>
          <w:kern w:val="28"/>
        </w:rPr>
        <w:t>security protocols that can be used to encrypt and protect Wi-Fi networks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. </w:t>
      </w:r>
    </w:p>
    <w:p w14:paraId="0C698EC6" w14:textId="48970152" w:rsidR="002A6DA8" w:rsidRDefault="002A6DA8" w:rsidP="000F4E8F">
      <w:pPr>
        <w:pStyle w:val="BodyText"/>
        <w:rPr>
          <w:rFonts w:ascii="Arial" w:hAnsi="Arial" w:cs="Arial"/>
          <w:w w:val="115"/>
        </w:rPr>
      </w:pPr>
    </w:p>
    <w:p w14:paraId="641A73E3" w14:textId="116DD42C" w:rsidR="002A6DA8" w:rsidRPr="00AB71A0" w:rsidRDefault="002A6DA8" w:rsidP="000F4E8F">
      <w:pPr>
        <w:pStyle w:val="BodyText"/>
        <w:rPr>
          <w:rFonts w:ascii="Arial" w:hAnsi="Arial" w:cs="Arial"/>
          <w:w w:val="115"/>
        </w:rPr>
      </w:pPr>
      <w:r w:rsidRPr="002A6DA8">
        <w:rPr>
          <w:rFonts w:ascii="Arial" w:hAnsi="Arial" w:cs="Arial"/>
          <w:w w:val="115"/>
        </w:rPr>
        <w:t xml:space="preserve">[ANSWER:   </w:t>
      </w:r>
      <w:proofErr w:type="gramStart"/>
      <w:r w:rsidRPr="002A6DA8">
        <w:rPr>
          <w:rFonts w:ascii="Arial" w:hAnsi="Arial" w:cs="Arial"/>
          <w:w w:val="115"/>
        </w:rPr>
        <w:t xml:space="preserve">  ]</w:t>
      </w:r>
      <w:proofErr w:type="gramEnd"/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6696D4A4" w14:textId="77777777" w:rsidR="00B35835" w:rsidRPr="002A6DA8" w:rsidRDefault="00B35835" w:rsidP="00B35835">
      <w:pPr>
        <w:pStyle w:val="BodyText"/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</w:pPr>
      <w:r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  <w:t>Practice Question #2:</w:t>
      </w:r>
    </w:p>
    <w:p w14:paraId="43688A25" w14:textId="77777777" w:rsidR="00B35835" w:rsidRDefault="00B35835" w:rsidP="00B35835">
      <w:pPr>
        <w:pStyle w:val="BodyText"/>
        <w:rPr>
          <w:rFonts w:ascii="Arial" w:hAnsi="Arial" w:cs="Arial"/>
          <w:b/>
          <w:bCs/>
        </w:rPr>
      </w:pPr>
    </w:p>
    <w:p w14:paraId="1C887CDE" w14:textId="6A0451C7" w:rsidR="00B35835" w:rsidRPr="002A6DA8" w:rsidRDefault="00B35835" w:rsidP="00B35835">
      <w:pPr>
        <w:pStyle w:val="BodyText"/>
        <w:rPr>
          <w:rFonts w:ascii="Arial" w:eastAsiaTheme="majorEastAsia" w:hAnsi="Arial" w:cs="Arial"/>
          <w:spacing w:val="22"/>
          <w:w w:val="120"/>
          <w:kern w:val="28"/>
        </w:rPr>
      </w:pPr>
      <w:r w:rsidRPr="002A6DA8">
        <w:rPr>
          <w:rFonts w:ascii="Arial" w:eastAsiaTheme="majorEastAsia" w:hAnsi="Arial" w:cs="Arial"/>
          <w:spacing w:val="22"/>
          <w:w w:val="120"/>
          <w:kern w:val="28"/>
        </w:rPr>
        <w:t>List and describe the main threats posed on wireless network</w:t>
      </w:r>
      <w:r w:rsidR="00175216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 and the users of this infrastructure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. </w:t>
      </w:r>
    </w:p>
    <w:p w14:paraId="5E283B38" w14:textId="5A4CAB9B" w:rsidR="00B35835" w:rsidRDefault="00B3583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786EF02E" w14:textId="77777777" w:rsidR="002A6DA8" w:rsidRPr="00AB71A0" w:rsidRDefault="002A6DA8" w:rsidP="002A6DA8">
      <w:pPr>
        <w:pStyle w:val="BodyText"/>
        <w:rPr>
          <w:rFonts w:ascii="Arial" w:hAnsi="Arial" w:cs="Arial"/>
          <w:w w:val="115"/>
        </w:rPr>
      </w:pPr>
      <w:r w:rsidRPr="002A6DA8">
        <w:rPr>
          <w:rFonts w:ascii="Arial" w:hAnsi="Arial" w:cs="Arial"/>
          <w:w w:val="115"/>
        </w:rPr>
        <w:t xml:space="preserve">[ANSWER:   </w:t>
      </w:r>
      <w:proofErr w:type="gramStart"/>
      <w:r w:rsidRPr="002A6DA8">
        <w:rPr>
          <w:rFonts w:ascii="Arial" w:hAnsi="Arial" w:cs="Arial"/>
          <w:w w:val="115"/>
        </w:rPr>
        <w:t xml:space="preserve">  ]</w:t>
      </w:r>
      <w:proofErr w:type="gramEnd"/>
    </w:p>
    <w:p w14:paraId="4A604355" w14:textId="4C6E26CC" w:rsidR="002A6DA8" w:rsidRDefault="002A6DA8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1AA92901" w14:textId="77777777" w:rsidR="00B35835" w:rsidRDefault="00B3583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7F636D99" w:rsidR="00EA0C91" w:rsidRPr="002A6DA8" w:rsidRDefault="000F4E8F" w:rsidP="00EA0C91">
      <w:pPr>
        <w:pStyle w:val="BodyText"/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</w:pPr>
      <w:r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  <w:t>Practice Question #</w:t>
      </w:r>
      <w:r w:rsidR="00B35835"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  <w:t>3</w:t>
      </w:r>
      <w:r w:rsidR="00EA0C91"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4E8D209" w14:textId="530100AF" w:rsidR="00B35835" w:rsidRPr="002A6DA8" w:rsidRDefault="00B35835" w:rsidP="00B35835">
      <w:pPr>
        <w:pStyle w:val="BodyText"/>
        <w:rPr>
          <w:rFonts w:ascii="Arial" w:eastAsiaTheme="majorEastAsia" w:hAnsi="Arial" w:cs="Arial"/>
          <w:spacing w:val="22"/>
          <w:w w:val="120"/>
          <w:kern w:val="28"/>
        </w:rPr>
      </w:pP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List and describe the additional steps that can be implemented to strengthen the security of wireless networks against </w:t>
      </w:r>
      <w:r w:rsidR="00175216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malicious attacks and 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>threats</w:t>
      </w:r>
      <w:r w:rsidR="00115CA6" w:rsidRPr="002A6DA8">
        <w:rPr>
          <w:rFonts w:ascii="Arial" w:eastAsiaTheme="majorEastAsia" w:hAnsi="Arial" w:cs="Arial"/>
          <w:spacing w:val="22"/>
          <w:w w:val="120"/>
          <w:kern w:val="28"/>
        </w:rPr>
        <w:t>,</w:t>
      </w:r>
      <w:r w:rsidR="00175216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 at </w:t>
      </w:r>
      <w:r w:rsidR="00115CA6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the network </w:t>
      </w:r>
      <w:r w:rsidR="00175216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infrastructure level and at </w:t>
      </w:r>
      <w:r w:rsidR="00115CA6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network </w:t>
      </w:r>
      <w:r w:rsidR="00175216" w:rsidRPr="002A6DA8">
        <w:rPr>
          <w:rFonts w:ascii="Arial" w:eastAsiaTheme="majorEastAsia" w:hAnsi="Arial" w:cs="Arial"/>
          <w:spacing w:val="22"/>
          <w:w w:val="120"/>
          <w:kern w:val="28"/>
        </w:rPr>
        <w:t>user level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. </w:t>
      </w:r>
    </w:p>
    <w:p w14:paraId="688409AC" w14:textId="2C73EBFE" w:rsidR="002A6DA8" w:rsidRDefault="002A6DA8" w:rsidP="00B35835">
      <w:pPr>
        <w:pStyle w:val="BodyText"/>
        <w:rPr>
          <w:rFonts w:ascii="Arial" w:hAnsi="Arial" w:cs="Arial"/>
          <w:w w:val="115"/>
        </w:rPr>
      </w:pPr>
    </w:p>
    <w:p w14:paraId="5B89B24F" w14:textId="77777777" w:rsidR="002A6DA8" w:rsidRPr="00AB71A0" w:rsidRDefault="002A6DA8" w:rsidP="002A6DA8">
      <w:pPr>
        <w:pStyle w:val="BodyText"/>
        <w:rPr>
          <w:rFonts w:ascii="Arial" w:hAnsi="Arial" w:cs="Arial"/>
          <w:w w:val="115"/>
        </w:rPr>
      </w:pPr>
      <w:r w:rsidRPr="002A6DA8">
        <w:rPr>
          <w:rFonts w:ascii="Arial" w:hAnsi="Arial" w:cs="Arial"/>
          <w:w w:val="115"/>
        </w:rPr>
        <w:t xml:space="preserve">[ANSWER:   </w:t>
      </w:r>
      <w:proofErr w:type="gramStart"/>
      <w:r w:rsidRPr="002A6DA8">
        <w:rPr>
          <w:rFonts w:ascii="Arial" w:hAnsi="Arial" w:cs="Arial"/>
          <w:w w:val="115"/>
        </w:rPr>
        <w:t xml:space="preserve">  ]</w:t>
      </w:r>
      <w:proofErr w:type="gramEnd"/>
    </w:p>
    <w:p w14:paraId="76314750" w14:textId="77777777" w:rsidR="002A6DA8" w:rsidRPr="00AB71A0" w:rsidRDefault="002A6DA8" w:rsidP="00B35835">
      <w:pPr>
        <w:pStyle w:val="BodyText"/>
        <w:rPr>
          <w:rFonts w:ascii="Arial" w:hAnsi="Arial" w:cs="Arial"/>
          <w:w w:val="115"/>
        </w:rPr>
      </w:pPr>
    </w:p>
    <w:p w14:paraId="08260A3F" w14:textId="706CD45C" w:rsidR="00066D75" w:rsidRDefault="00066D75" w:rsidP="00EA0C91">
      <w:pPr>
        <w:pStyle w:val="BodyText"/>
        <w:rPr>
          <w:rFonts w:ascii="Arial" w:hAnsi="Arial" w:cs="Arial"/>
          <w:w w:val="115"/>
        </w:rPr>
      </w:pP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2D365C1A" w14:textId="4E2C750F" w:rsidR="002B0FF4" w:rsidRPr="002A6DA8" w:rsidRDefault="002B0FF4" w:rsidP="002B0FF4">
      <w:pPr>
        <w:pStyle w:val="BodyText"/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</w:pPr>
      <w:r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  <w:t>Practice Question #4:</w:t>
      </w:r>
    </w:p>
    <w:p w14:paraId="19781110" w14:textId="77777777" w:rsidR="002B0FF4" w:rsidRDefault="002B0FF4" w:rsidP="002B0FF4">
      <w:pPr>
        <w:pStyle w:val="BodyText"/>
        <w:rPr>
          <w:rFonts w:ascii="Arial" w:hAnsi="Arial" w:cs="Arial"/>
          <w:b/>
          <w:bCs/>
        </w:rPr>
      </w:pPr>
    </w:p>
    <w:p w14:paraId="2E334E75" w14:textId="4C8A706B" w:rsidR="002B0FF4" w:rsidRPr="002A6DA8" w:rsidRDefault="002B0FF4" w:rsidP="002B0FF4">
      <w:pPr>
        <w:pStyle w:val="BodyText"/>
        <w:rPr>
          <w:rFonts w:ascii="Arial" w:eastAsiaTheme="majorEastAsia" w:hAnsi="Arial" w:cs="Arial"/>
          <w:spacing w:val="22"/>
          <w:w w:val="120"/>
          <w:kern w:val="28"/>
        </w:rPr>
      </w:pP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List and describe the over-the-air (ie; Mobile Device to Base Station) ciphering and encryption methods available for </w:t>
      </w:r>
      <w:proofErr w:type="gramStart"/>
      <w:r w:rsidRPr="002A6DA8">
        <w:rPr>
          <w:rFonts w:ascii="Arial" w:eastAsiaTheme="majorEastAsia" w:hAnsi="Arial" w:cs="Arial"/>
          <w:spacing w:val="22"/>
          <w:w w:val="120"/>
          <w:kern w:val="28"/>
        </w:rPr>
        <w:t>a</w:t>
      </w:r>
      <w:proofErr w:type="gramEnd"/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 LTE (4G) Cellular Network. </w:t>
      </w:r>
    </w:p>
    <w:p w14:paraId="76078C0A" w14:textId="1A944D4D" w:rsidR="002A6DA8" w:rsidRDefault="002A6DA8" w:rsidP="002B0FF4">
      <w:pPr>
        <w:pStyle w:val="BodyText"/>
        <w:rPr>
          <w:rFonts w:ascii="Arial" w:hAnsi="Arial" w:cs="Arial"/>
          <w:w w:val="115"/>
        </w:rPr>
      </w:pPr>
    </w:p>
    <w:p w14:paraId="5D6E46FA" w14:textId="77777777" w:rsidR="002A6DA8" w:rsidRPr="00AB71A0" w:rsidRDefault="002A6DA8" w:rsidP="002A6DA8">
      <w:pPr>
        <w:pStyle w:val="BodyText"/>
        <w:rPr>
          <w:rFonts w:ascii="Arial" w:hAnsi="Arial" w:cs="Arial"/>
          <w:w w:val="115"/>
        </w:rPr>
      </w:pPr>
      <w:r w:rsidRPr="002A6DA8">
        <w:rPr>
          <w:rFonts w:ascii="Arial" w:hAnsi="Arial" w:cs="Arial"/>
          <w:w w:val="115"/>
        </w:rPr>
        <w:t xml:space="preserve">[ANSWER:   </w:t>
      </w:r>
      <w:proofErr w:type="gramStart"/>
      <w:r w:rsidRPr="002A6DA8">
        <w:rPr>
          <w:rFonts w:ascii="Arial" w:hAnsi="Arial" w:cs="Arial"/>
          <w:w w:val="115"/>
        </w:rPr>
        <w:t xml:space="preserve">  ]</w:t>
      </w:r>
      <w:proofErr w:type="gramEnd"/>
    </w:p>
    <w:p w14:paraId="46664B94" w14:textId="77777777" w:rsidR="002A6DA8" w:rsidRPr="00AB71A0" w:rsidRDefault="002A6DA8" w:rsidP="002B0FF4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5107CD0" w14:textId="1DA82514" w:rsidR="00092EDC" w:rsidRDefault="00092EDC" w:rsidP="00EA0C91">
      <w:pPr>
        <w:pStyle w:val="BodyText"/>
        <w:rPr>
          <w:rFonts w:ascii="Arial" w:hAnsi="Arial" w:cs="Arial"/>
        </w:rPr>
      </w:pPr>
    </w:p>
    <w:p w14:paraId="10C97919" w14:textId="784544C3" w:rsidR="002B0FF4" w:rsidRPr="002A6DA8" w:rsidRDefault="002B0FF4" w:rsidP="002B0FF4">
      <w:pPr>
        <w:pStyle w:val="BodyText"/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</w:pPr>
      <w:r w:rsidRPr="002A6DA8">
        <w:rPr>
          <w:rFonts w:ascii="Arial" w:eastAsiaTheme="majorEastAsia" w:hAnsi="Arial" w:cs="Arial"/>
          <w:b/>
          <w:bCs/>
          <w:spacing w:val="15"/>
          <w:w w:val="120"/>
          <w:kern w:val="28"/>
          <w:sz w:val="24"/>
          <w:szCs w:val="24"/>
        </w:rPr>
        <w:t>Practice Question #5:</w:t>
      </w:r>
    </w:p>
    <w:p w14:paraId="1C3771AD" w14:textId="77777777" w:rsidR="002B0FF4" w:rsidRDefault="002B0FF4" w:rsidP="002B0FF4">
      <w:pPr>
        <w:pStyle w:val="BodyText"/>
        <w:rPr>
          <w:rFonts w:ascii="Arial" w:hAnsi="Arial" w:cs="Arial"/>
          <w:b/>
          <w:bCs/>
        </w:rPr>
      </w:pPr>
    </w:p>
    <w:p w14:paraId="1610B92A" w14:textId="15F4AF05" w:rsidR="002B0FF4" w:rsidRPr="002A6DA8" w:rsidRDefault="002B0FF4" w:rsidP="002B0FF4">
      <w:pPr>
        <w:pStyle w:val="BodyText"/>
        <w:rPr>
          <w:rFonts w:ascii="Arial" w:eastAsiaTheme="majorEastAsia" w:hAnsi="Arial" w:cs="Arial"/>
          <w:spacing w:val="22"/>
          <w:w w:val="120"/>
          <w:kern w:val="28"/>
        </w:rPr>
      </w:pP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What is the </w:t>
      </w:r>
      <w:r w:rsidR="00BC76D7" w:rsidRPr="002A6DA8">
        <w:rPr>
          <w:rFonts w:ascii="Arial" w:eastAsiaTheme="majorEastAsia" w:hAnsi="Arial" w:cs="Arial"/>
          <w:spacing w:val="22"/>
          <w:w w:val="120"/>
          <w:kern w:val="28"/>
        </w:rPr>
        <w:t>impact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 of </w:t>
      </w:r>
      <w:r w:rsidR="00BC76D7" w:rsidRPr="002A6DA8">
        <w:rPr>
          <w:rFonts w:ascii="Arial" w:eastAsiaTheme="majorEastAsia" w:hAnsi="Arial" w:cs="Arial"/>
          <w:spacing w:val="22"/>
          <w:w w:val="120"/>
          <w:kern w:val="28"/>
        </w:rPr>
        <w:t>Australian Government’s “</w:t>
      </w:r>
      <w:hyperlink r:id="rId7" w:history="1">
        <w:r w:rsidR="00BC76D7" w:rsidRPr="002A6DA8">
          <w:rPr>
            <w:rFonts w:eastAsiaTheme="majorEastAsia"/>
            <w:spacing w:val="22"/>
            <w:w w:val="120"/>
            <w:kern w:val="28"/>
          </w:rPr>
          <w:t>Telecommunications Sector Security Reforms</w:t>
        </w:r>
      </w:hyperlink>
      <w:r w:rsidR="00BC76D7"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” on wireless </w:t>
      </w:r>
      <w:proofErr w:type="gramStart"/>
      <w:r w:rsidR="00BC76D7" w:rsidRPr="002A6DA8">
        <w:rPr>
          <w:rFonts w:ascii="Arial" w:eastAsiaTheme="majorEastAsia" w:hAnsi="Arial" w:cs="Arial"/>
          <w:spacing w:val="22"/>
          <w:w w:val="120"/>
          <w:kern w:val="28"/>
        </w:rPr>
        <w:t>networking</w:t>
      </w:r>
      <w:r w:rsidRPr="002A6DA8">
        <w:rPr>
          <w:rFonts w:ascii="Arial" w:eastAsiaTheme="majorEastAsia" w:hAnsi="Arial" w:cs="Arial"/>
          <w:spacing w:val="22"/>
          <w:w w:val="120"/>
          <w:kern w:val="28"/>
        </w:rPr>
        <w:t>.</w:t>
      </w:r>
      <w:proofErr w:type="gramEnd"/>
      <w:r w:rsidRPr="002A6DA8">
        <w:rPr>
          <w:rFonts w:ascii="Arial" w:eastAsiaTheme="majorEastAsia" w:hAnsi="Arial" w:cs="Arial"/>
          <w:spacing w:val="22"/>
          <w:w w:val="120"/>
          <w:kern w:val="28"/>
        </w:rPr>
        <w:t xml:space="preserve"> </w:t>
      </w: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AA5D955" w:rsidR="000F4E8F" w:rsidRDefault="000F4E8F" w:rsidP="00EA0C91">
      <w:pPr>
        <w:pStyle w:val="BodyText"/>
        <w:rPr>
          <w:rFonts w:ascii="Arial" w:hAnsi="Arial" w:cs="Arial"/>
        </w:rPr>
      </w:pPr>
    </w:p>
    <w:p w14:paraId="56BC45A4" w14:textId="77777777" w:rsidR="002A6DA8" w:rsidRPr="00AB71A0" w:rsidRDefault="002A6DA8" w:rsidP="002A6DA8">
      <w:pPr>
        <w:pStyle w:val="BodyText"/>
        <w:rPr>
          <w:rFonts w:ascii="Arial" w:hAnsi="Arial" w:cs="Arial"/>
          <w:w w:val="115"/>
        </w:rPr>
      </w:pPr>
      <w:r w:rsidRPr="002A6DA8">
        <w:rPr>
          <w:rFonts w:ascii="Arial" w:hAnsi="Arial" w:cs="Arial"/>
          <w:w w:val="115"/>
        </w:rPr>
        <w:t xml:space="preserve">[ANSWER:   </w:t>
      </w:r>
      <w:proofErr w:type="gramStart"/>
      <w:r w:rsidRPr="002A6DA8">
        <w:rPr>
          <w:rFonts w:ascii="Arial" w:hAnsi="Arial" w:cs="Arial"/>
          <w:w w:val="115"/>
        </w:rPr>
        <w:t xml:space="preserve">  ]</w:t>
      </w:r>
      <w:proofErr w:type="gramEnd"/>
    </w:p>
    <w:p w14:paraId="778F7D06" w14:textId="77777777" w:rsidR="002A6DA8" w:rsidRDefault="002A6DA8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964A4" w14:textId="77777777" w:rsidR="00AD22A1" w:rsidRDefault="00AD22A1">
      <w:r>
        <w:separator/>
      </w:r>
    </w:p>
  </w:endnote>
  <w:endnote w:type="continuationSeparator" w:id="0">
    <w:p w14:paraId="0B0821F7" w14:textId="77777777" w:rsidR="00AD22A1" w:rsidRDefault="00AD22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11FF6EAE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BE75DD">
                            <w:rPr>
                              <w:w w:val="115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11FF6EAE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BE75DD">
                      <w:rPr>
                        <w:w w:val="115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506F4" w14:textId="77777777" w:rsidR="00AD22A1" w:rsidRDefault="00AD22A1">
      <w:r>
        <w:separator/>
      </w:r>
    </w:p>
  </w:footnote>
  <w:footnote w:type="continuationSeparator" w:id="0">
    <w:p w14:paraId="492412BD" w14:textId="77777777" w:rsidR="00AD22A1" w:rsidRDefault="00AD22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C5E8A"/>
    <w:rsid w:val="000F4E8F"/>
    <w:rsid w:val="00115CA6"/>
    <w:rsid w:val="00171D43"/>
    <w:rsid w:val="00175216"/>
    <w:rsid w:val="001B2070"/>
    <w:rsid w:val="002074F2"/>
    <w:rsid w:val="00226998"/>
    <w:rsid w:val="00254917"/>
    <w:rsid w:val="00262FFB"/>
    <w:rsid w:val="002A6DA8"/>
    <w:rsid w:val="002B0FF4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63664"/>
    <w:rsid w:val="00470853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1512"/>
    <w:rsid w:val="00717464"/>
    <w:rsid w:val="007A0A48"/>
    <w:rsid w:val="007A267F"/>
    <w:rsid w:val="007C24BE"/>
    <w:rsid w:val="007C6EBB"/>
    <w:rsid w:val="008B7A3F"/>
    <w:rsid w:val="00922463"/>
    <w:rsid w:val="00980846"/>
    <w:rsid w:val="00990E54"/>
    <w:rsid w:val="009C3402"/>
    <w:rsid w:val="00A60780"/>
    <w:rsid w:val="00AA0CA1"/>
    <w:rsid w:val="00AB71A0"/>
    <w:rsid w:val="00AD22A1"/>
    <w:rsid w:val="00AD39BE"/>
    <w:rsid w:val="00AE5652"/>
    <w:rsid w:val="00AF5BAD"/>
    <w:rsid w:val="00B35835"/>
    <w:rsid w:val="00B67EC3"/>
    <w:rsid w:val="00BB7EA5"/>
    <w:rsid w:val="00BC76D7"/>
    <w:rsid w:val="00BE60C5"/>
    <w:rsid w:val="00BE75DD"/>
    <w:rsid w:val="00C34224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homeaffairs.gov.au/nat-security/Pages/telecommunications-sector-security-reforms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0</cp:revision>
  <dcterms:created xsi:type="dcterms:W3CDTF">2022-05-13T06:22:00Z</dcterms:created>
  <dcterms:modified xsi:type="dcterms:W3CDTF">2022-05-28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